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4037CB">
        <w:t>6</w:t>
      </w:r>
      <w:r>
        <w:t xml:space="preserve">, Episode </w:t>
      </w:r>
      <w:r w:rsidR="004037CB">
        <w:t>5</w:t>
      </w:r>
      <w:r>
        <w:t xml:space="preserve">: </w:t>
      </w:r>
      <w:r w:rsidR="004037CB">
        <w:t>Everything Loose Rolls to California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4037CB" w:rsidTr="0084378D">
        <w:tc>
          <w:tcPr>
            <w:tcW w:w="1255" w:type="dxa"/>
          </w:tcPr>
          <w:p w:rsidR="004037CB" w:rsidRDefault="006B49E5" w:rsidP="004E6361">
            <w:r>
              <w:t>00:00</w:t>
            </w:r>
          </w:p>
        </w:tc>
        <w:tc>
          <w:tcPr>
            <w:tcW w:w="1170" w:type="dxa"/>
          </w:tcPr>
          <w:p w:rsidR="004037CB" w:rsidRDefault="004037CB" w:rsidP="004E6361">
            <w:r>
              <w:t>Jesse</w:t>
            </w:r>
          </w:p>
        </w:tc>
        <w:tc>
          <w:tcPr>
            <w:tcW w:w="6925" w:type="dxa"/>
          </w:tcPr>
          <w:p w:rsidR="004037CB" w:rsidRDefault="004037CB" w:rsidP="004E6361">
            <w:r>
              <w:t xml:space="preserve">Everything </w:t>
            </w:r>
            <w:r w:rsidR="006B49E5">
              <w:t>l</w:t>
            </w:r>
            <w:r>
              <w:t xml:space="preserve">oose </w:t>
            </w:r>
            <w:r w:rsidR="006B49E5">
              <w:t>r</w:t>
            </w:r>
            <w:r>
              <w:t>olls to California</w:t>
            </w:r>
            <w:r w:rsidR="003768EC">
              <w:t>.</w:t>
            </w:r>
          </w:p>
        </w:tc>
      </w:tr>
      <w:tr w:rsidR="004037CB" w:rsidTr="0084378D">
        <w:tc>
          <w:tcPr>
            <w:tcW w:w="1255" w:type="dxa"/>
          </w:tcPr>
          <w:p w:rsidR="004037CB" w:rsidRDefault="006B49E5" w:rsidP="004E6361">
            <w:r>
              <w:t>00:02</w:t>
            </w:r>
          </w:p>
        </w:tc>
        <w:tc>
          <w:tcPr>
            <w:tcW w:w="1170" w:type="dxa"/>
          </w:tcPr>
          <w:p w:rsidR="004037CB" w:rsidRDefault="004037CB" w:rsidP="004E6361"/>
        </w:tc>
        <w:tc>
          <w:tcPr>
            <w:tcW w:w="6925" w:type="dxa"/>
          </w:tcPr>
          <w:p w:rsidR="004037CB" w:rsidRDefault="004037CB" w:rsidP="004E6361">
            <w:r>
              <w:t>[music]</w:t>
            </w:r>
          </w:p>
        </w:tc>
      </w:tr>
      <w:tr w:rsidR="004037CB" w:rsidTr="0084378D">
        <w:tc>
          <w:tcPr>
            <w:tcW w:w="1255" w:type="dxa"/>
          </w:tcPr>
          <w:p w:rsidR="004037CB" w:rsidRDefault="006B49E5" w:rsidP="004E6361">
            <w:r>
              <w:t>00:09</w:t>
            </w:r>
          </w:p>
        </w:tc>
        <w:tc>
          <w:tcPr>
            <w:tcW w:w="1170" w:type="dxa"/>
          </w:tcPr>
          <w:p w:rsidR="004037CB" w:rsidRDefault="004037CB" w:rsidP="004E6361">
            <w:r>
              <w:t>Narrator</w:t>
            </w:r>
          </w:p>
        </w:tc>
        <w:tc>
          <w:tcPr>
            <w:tcW w:w="6925" w:type="dxa"/>
          </w:tcPr>
          <w:p w:rsidR="004037CB" w:rsidRDefault="004037CB" w:rsidP="004E6361">
            <w:r>
              <w:t>[over music] It’s time now for another day in the life of Sam and Jesse. Gum Springs, Arkansas.</w:t>
            </w:r>
          </w:p>
        </w:tc>
      </w:tr>
      <w:tr w:rsidR="004037CB" w:rsidTr="0084378D">
        <w:tc>
          <w:tcPr>
            <w:tcW w:w="1255" w:type="dxa"/>
          </w:tcPr>
          <w:p w:rsidR="004037CB" w:rsidRDefault="006B49E5" w:rsidP="004E6361">
            <w:r>
              <w:t>00:23</w:t>
            </w:r>
          </w:p>
        </w:tc>
        <w:tc>
          <w:tcPr>
            <w:tcW w:w="1170" w:type="dxa"/>
          </w:tcPr>
          <w:p w:rsidR="004037CB" w:rsidRDefault="004037CB" w:rsidP="004E6361"/>
        </w:tc>
        <w:tc>
          <w:tcPr>
            <w:tcW w:w="6925" w:type="dxa"/>
          </w:tcPr>
          <w:p w:rsidR="004037CB" w:rsidRDefault="004037CB" w:rsidP="004E6361">
            <w:r>
              <w:t>[music fades out, then repeats]</w:t>
            </w:r>
          </w:p>
        </w:tc>
      </w:tr>
      <w:tr w:rsidR="004037CB" w:rsidTr="0084378D">
        <w:tc>
          <w:tcPr>
            <w:tcW w:w="1255" w:type="dxa"/>
          </w:tcPr>
          <w:p w:rsidR="004037CB" w:rsidRDefault="006B49E5" w:rsidP="004E6361">
            <w:r>
              <w:t>00:34</w:t>
            </w:r>
          </w:p>
        </w:tc>
        <w:tc>
          <w:tcPr>
            <w:tcW w:w="1170" w:type="dxa"/>
          </w:tcPr>
          <w:p w:rsidR="004037CB" w:rsidRDefault="00D91273" w:rsidP="004E6361">
            <w:r>
              <w:t>Leon</w:t>
            </w:r>
          </w:p>
        </w:tc>
        <w:tc>
          <w:tcPr>
            <w:tcW w:w="6925" w:type="dxa"/>
          </w:tcPr>
          <w:p w:rsidR="004037CB" w:rsidRDefault="004037CB" w:rsidP="004E6361">
            <w:r>
              <w:t>Sam, you watch champion</w:t>
            </w:r>
            <w:r w:rsidR="001A0C8C">
              <w:t>s</w:t>
            </w:r>
            <w:r>
              <w:t>hip</w:t>
            </w:r>
            <w:r w:rsidR="00BD3E6C">
              <w:t xml:space="preserve"> </w:t>
            </w:r>
            <w:proofErr w:type="spellStart"/>
            <w:r>
              <w:t>wrestlin</w:t>
            </w:r>
            <w:proofErr w:type="spellEnd"/>
            <w:r>
              <w:t xml:space="preserve">’ </w:t>
            </w:r>
            <w:r w:rsidR="00BD3E6C">
              <w:t>last night?</w:t>
            </w:r>
          </w:p>
        </w:tc>
      </w:tr>
      <w:tr w:rsidR="004037CB" w:rsidTr="0084378D">
        <w:tc>
          <w:tcPr>
            <w:tcW w:w="1255" w:type="dxa"/>
          </w:tcPr>
          <w:p w:rsidR="004037CB" w:rsidRDefault="006B49E5" w:rsidP="004E6361">
            <w:r>
              <w:t>00:37</w:t>
            </w:r>
          </w:p>
        </w:tc>
        <w:tc>
          <w:tcPr>
            <w:tcW w:w="1170" w:type="dxa"/>
          </w:tcPr>
          <w:p w:rsidR="004037CB" w:rsidRDefault="00D91273" w:rsidP="004E6361">
            <w:r>
              <w:t>Sam</w:t>
            </w:r>
          </w:p>
        </w:tc>
        <w:tc>
          <w:tcPr>
            <w:tcW w:w="6925" w:type="dxa"/>
          </w:tcPr>
          <w:p w:rsidR="00BD3E6C" w:rsidRDefault="00BD3E6C" w:rsidP="004E6361">
            <w:r>
              <w:t>N-nah, Leon.</w:t>
            </w:r>
            <w:r w:rsidR="00D05938">
              <w:t xml:space="preserve"> I missed it. Now, Kim Lacey-</w:t>
            </w:r>
          </w:p>
        </w:tc>
      </w:tr>
      <w:tr w:rsidR="00D91273" w:rsidTr="0084378D">
        <w:tc>
          <w:tcPr>
            <w:tcW w:w="1255" w:type="dxa"/>
          </w:tcPr>
          <w:p w:rsidR="00D91273" w:rsidRDefault="006B49E5" w:rsidP="00D91273">
            <w:r>
              <w:t>00:</w:t>
            </w:r>
            <w:r w:rsidR="00897574">
              <w:t>39</w:t>
            </w:r>
          </w:p>
        </w:tc>
        <w:tc>
          <w:tcPr>
            <w:tcW w:w="1170" w:type="dxa"/>
          </w:tcPr>
          <w:p w:rsidR="00D91273" w:rsidRDefault="00D91273" w:rsidP="00D91273">
            <w:r>
              <w:t>Leon</w:t>
            </w:r>
          </w:p>
        </w:tc>
        <w:tc>
          <w:tcPr>
            <w:tcW w:w="6925" w:type="dxa"/>
          </w:tcPr>
          <w:p w:rsidR="00D91273" w:rsidRDefault="00D91273" w:rsidP="00D91273">
            <w:r>
              <w:t>They had a Mexican</w:t>
            </w:r>
            <w:r w:rsidR="00443E8A">
              <w:t xml:space="preserve"> and a Hawaiian</w:t>
            </w:r>
            <w:r>
              <w:t xml:space="preserve"> </w:t>
            </w:r>
            <w:proofErr w:type="spellStart"/>
            <w:r>
              <w:t>wrestlin</w:t>
            </w:r>
            <w:proofErr w:type="spellEnd"/>
            <w:r>
              <w:t>’ for the champion</w:t>
            </w:r>
            <w:r w:rsidR="001A0C8C">
              <w:t>s</w:t>
            </w:r>
            <w:r>
              <w:t>hip for the U.S. of A.</w:t>
            </w:r>
          </w:p>
        </w:tc>
      </w:tr>
      <w:tr w:rsidR="00D91273" w:rsidTr="0084378D">
        <w:tc>
          <w:tcPr>
            <w:tcW w:w="1255" w:type="dxa"/>
          </w:tcPr>
          <w:p w:rsidR="00D91273" w:rsidRDefault="006B49E5" w:rsidP="00D91273">
            <w:r>
              <w:t>00:</w:t>
            </w:r>
            <w:r w:rsidR="00897574">
              <w:t>43</w:t>
            </w:r>
          </w:p>
        </w:tc>
        <w:tc>
          <w:tcPr>
            <w:tcW w:w="1170" w:type="dxa"/>
          </w:tcPr>
          <w:p w:rsidR="00D91273" w:rsidRDefault="00D91273" w:rsidP="00D91273">
            <w:r>
              <w:t>Sam</w:t>
            </w:r>
          </w:p>
        </w:tc>
        <w:tc>
          <w:tcPr>
            <w:tcW w:w="6925" w:type="dxa"/>
          </w:tcPr>
          <w:p w:rsidR="00D91273" w:rsidRDefault="00D91273" w:rsidP="00D91273">
            <w:r>
              <w:t>Oh, they did? Who won, Leon?</w:t>
            </w:r>
          </w:p>
        </w:tc>
      </w:tr>
      <w:tr w:rsidR="00D91273" w:rsidTr="0084378D">
        <w:tc>
          <w:tcPr>
            <w:tcW w:w="1255" w:type="dxa"/>
          </w:tcPr>
          <w:p w:rsidR="00D91273" w:rsidRDefault="00897574" w:rsidP="00D91273">
            <w:r>
              <w:t>00:45</w:t>
            </w:r>
          </w:p>
        </w:tc>
        <w:tc>
          <w:tcPr>
            <w:tcW w:w="1170" w:type="dxa"/>
          </w:tcPr>
          <w:p w:rsidR="00D91273" w:rsidRDefault="00D91273" w:rsidP="00D91273">
            <w:r>
              <w:t>Leon</w:t>
            </w:r>
          </w:p>
        </w:tc>
        <w:tc>
          <w:tcPr>
            <w:tcW w:w="6925" w:type="dxa"/>
          </w:tcPr>
          <w:p w:rsidR="00D91273" w:rsidRDefault="00D91273" w:rsidP="00D91273">
            <w:r>
              <w:t xml:space="preserve">Well, I turned it off. They ought to </w:t>
            </w:r>
            <w:proofErr w:type="gramStart"/>
            <w:r>
              <w:t>had</w:t>
            </w:r>
            <w:proofErr w:type="gramEnd"/>
            <w:r>
              <w:t xml:space="preserve"> Americans </w:t>
            </w:r>
            <w:proofErr w:type="spellStart"/>
            <w:r>
              <w:t>wrestlin</w:t>
            </w:r>
            <w:proofErr w:type="spellEnd"/>
            <w:r>
              <w:t>’ for the champion</w:t>
            </w:r>
            <w:r w:rsidR="001A0C8C">
              <w:t>s</w:t>
            </w:r>
            <w:r>
              <w:t>hip of U.S. of A.</w:t>
            </w:r>
          </w:p>
        </w:tc>
      </w:tr>
      <w:tr w:rsidR="00D91273" w:rsidTr="0084378D">
        <w:tc>
          <w:tcPr>
            <w:tcW w:w="1255" w:type="dxa"/>
          </w:tcPr>
          <w:p w:rsidR="00D91273" w:rsidRDefault="00897574" w:rsidP="00D91273">
            <w:r>
              <w:t>00:50</w:t>
            </w:r>
          </w:p>
        </w:tc>
        <w:tc>
          <w:tcPr>
            <w:tcW w:w="1170" w:type="dxa"/>
          </w:tcPr>
          <w:p w:rsidR="00D91273" w:rsidRDefault="00D91273" w:rsidP="00D91273">
            <w:r>
              <w:t>Sam</w:t>
            </w:r>
          </w:p>
        </w:tc>
        <w:tc>
          <w:tcPr>
            <w:tcW w:w="6925" w:type="dxa"/>
          </w:tcPr>
          <w:p w:rsidR="00D91273" w:rsidRDefault="00D91273" w:rsidP="00D91273">
            <w:pPr>
              <w:tabs>
                <w:tab w:val="left" w:pos="3627"/>
              </w:tabs>
            </w:pPr>
            <w:r>
              <w:t>W</w:t>
            </w:r>
            <w:r w:rsidR="00837CF1">
              <w:t>-w</w:t>
            </w:r>
            <w:r>
              <w:t>ell, Leon, them is Americans.</w:t>
            </w:r>
          </w:p>
        </w:tc>
      </w:tr>
      <w:tr w:rsidR="00D91273" w:rsidTr="0084378D">
        <w:tc>
          <w:tcPr>
            <w:tcW w:w="1255" w:type="dxa"/>
          </w:tcPr>
          <w:p w:rsidR="00D91273" w:rsidRDefault="00897574" w:rsidP="00D91273">
            <w:r>
              <w:t>00:52</w:t>
            </w:r>
          </w:p>
        </w:tc>
        <w:tc>
          <w:tcPr>
            <w:tcW w:w="1170" w:type="dxa"/>
          </w:tcPr>
          <w:p w:rsidR="00D91273" w:rsidRDefault="00D91273" w:rsidP="00D91273">
            <w:r>
              <w:t>Leon</w:t>
            </w:r>
          </w:p>
        </w:tc>
        <w:tc>
          <w:tcPr>
            <w:tcW w:w="6925" w:type="dxa"/>
          </w:tcPr>
          <w:p w:rsidR="00D91273" w:rsidRDefault="00D91273" w:rsidP="00D91273">
            <w:r>
              <w:t xml:space="preserve">You didn’t hear me right, Sam. I said it was a Mexican </w:t>
            </w:r>
            <w:r w:rsidR="00443E8A">
              <w:t>and a Hawaiian.</w:t>
            </w:r>
          </w:p>
        </w:tc>
      </w:tr>
      <w:tr w:rsidR="00D91273" w:rsidTr="0084378D">
        <w:tc>
          <w:tcPr>
            <w:tcW w:w="1255" w:type="dxa"/>
          </w:tcPr>
          <w:p w:rsidR="00D91273" w:rsidRDefault="00897574" w:rsidP="00D91273">
            <w:r>
              <w:t>00:56</w:t>
            </w:r>
          </w:p>
        </w:tc>
        <w:tc>
          <w:tcPr>
            <w:tcW w:w="1170" w:type="dxa"/>
          </w:tcPr>
          <w:p w:rsidR="00D91273" w:rsidRDefault="00D91273" w:rsidP="00D91273">
            <w:r>
              <w:t>Sam</w:t>
            </w:r>
          </w:p>
        </w:tc>
        <w:tc>
          <w:tcPr>
            <w:tcW w:w="6925" w:type="dxa"/>
          </w:tcPr>
          <w:p w:rsidR="00D91273" w:rsidRDefault="00D91273" w:rsidP="00D91273">
            <w:r>
              <w:t>I heard you, Leon. That Mexican wrest</w:t>
            </w:r>
            <w:r w:rsidR="001A0C8C">
              <w:t>ler</w:t>
            </w:r>
            <w:r>
              <w:t xml:space="preserve"> was born and raised down there in Texas, and-and Hawaii </w:t>
            </w:r>
            <w:proofErr w:type="gramStart"/>
            <w:r>
              <w:t>is</w:t>
            </w:r>
            <w:proofErr w:type="gramEnd"/>
            <w:r>
              <w:t xml:space="preserve"> one of our states now.</w:t>
            </w:r>
          </w:p>
        </w:tc>
      </w:tr>
      <w:tr w:rsidR="00D91273" w:rsidTr="0084378D">
        <w:tc>
          <w:tcPr>
            <w:tcW w:w="1255" w:type="dxa"/>
          </w:tcPr>
          <w:p w:rsidR="00D91273" w:rsidRDefault="00897574" w:rsidP="00D91273">
            <w:r>
              <w:t>01:04</w:t>
            </w:r>
          </w:p>
        </w:tc>
        <w:tc>
          <w:tcPr>
            <w:tcW w:w="1170" w:type="dxa"/>
          </w:tcPr>
          <w:p w:rsidR="00D91273" w:rsidRDefault="00D91273" w:rsidP="00D91273">
            <w:r>
              <w:t>Leon</w:t>
            </w:r>
          </w:p>
        </w:tc>
        <w:tc>
          <w:tcPr>
            <w:tcW w:w="6925" w:type="dxa"/>
          </w:tcPr>
          <w:p w:rsidR="00D91273" w:rsidRDefault="00D91273" w:rsidP="00D91273">
            <w:r>
              <w:t>One of our states</w:t>
            </w:r>
            <w:r w:rsidR="00443E8A">
              <w:t>!</w:t>
            </w:r>
            <w:r>
              <w:t xml:space="preserve"> W</w:t>
            </w:r>
            <w:r w:rsidR="00837CF1">
              <w:t>-w</w:t>
            </w:r>
            <w:r>
              <w:t>e been takin’ in new territory? Was</w:t>
            </w:r>
            <w:r w:rsidR="00837CF1">
              <w:t>-was</w:t>
            </w:r>
            <w:r>
              <w:t xml:space="preserve"> there war</w:t>
            </w:r>
            <w:r w:rsidR="00837CF1">
              <w:t xml:space="preserve"> that</w:t>
            </w:r>
            <w:r>
              <w:t xml:space="preserve"> I didn’t hear about?</w:t>
            </w:r>
          </w:p>
        </w:tc>
      </w:tr>
      <w:tr w:rsidR="00D91273" w:rsidTr="0084378D">
        <w:tc>
          <w:tcPr>
            <w:tcW w:w="1255" w:type="dxa"/>
          </w:tcPr>
          <w:p w:rsidR="00D91273" w:rsidRDefault="00897574" w:rsidP="00D91273">
            <w:r>
              <w:t>01:09</w:t>
            </w:r>
          </w:p>
        </w:tc>
        <w:tc>
          <w:tcPr>
            <w:tcW w:w="1170" w:type="dxa"/>
          </w:tcPr>
          <w:p w:rsidR="00D91273" w:rsidRDefault="00D91273" w:rsidP="00D91273">
            <w:r>
              <w:t>Sam</w:t>
            </w:r>
          </w:p>
        </w:tc>
        <w:tc>
          <w:tcPr>
            <w:tcW w:w="6925" w:type="dxa"/>
          </w:tcPr>
          <w:p w:rsidR="00D91273" w:rsidRDefault="00D91273" w:rsidP="00D91273">
            <w:r>
              <w:t xml:space="preserve">Nah. Well, well now there’s been a war, but we didn’t gain </w:t>
            </w:r>
            <w:proofErr w:type="spellStart"/>
            <w:r>
              <w:t>nothin</w:t>
            </w:r>
            <w:proofErr w:type="spellEnd"/>
            <w:r>
              <w:t>’, that I</w:t>
            </w:r>
            <w:r w:rsidR="00837CF1">
              <w:t xml:space="preserve">-that I </w:t>
            </w:r>
            <w:r>
              <w:t>know about, anyway, but-but we took in Hawaii and Alaska as states.</w:t>
            </w:r>
          </w:p>
        </w:tc>
      </w:tr>
      <w:tr w:rsidR="00D91273" w:rsidTr="0084378D">
        <w:tc>
          <w:tcPr>
            <w:tcW w:w="1255" w:type="dxa"/>
          </w:tcPr>
          <w:p w:rsidR="00D91273" w:rsidRDefault="00897574" w:rsidP="00D91273">
            <w:r>
              <w:t>01:18</w:t>
            </w:r>
          </w:p>
        </w:tc>
        <w:tc>
          <w:tcPr>
            <w:tcW w:w="1170" w:type="dxa"/>
          </w:tcPr>
          <w:p w:rsidR="00D91273" w:rsidRDefault="00D91273" w:rsidP="00D91273">
            <w:r>
              <w:t>Leon</w:t>
            </w:r>
          </w:p>
        </w:tc>
        <w:tc>
          <w:tcPr>
            <w:tcW w:w="6925" w:type="dxa"/>
          </w:tcPr>
          <w:p w:rsidR="00D91273" w:rsidRDefault="00D91273" w:rsidP="00D91273">
            <w:r>
              <w:t xml:space="preserve">Well, I thought we was </w:t>
            </w:r>
            <w:proofErr w:type="spellStart"/>
            <w:r>
              <w:t>gonna</w:t>
            </w:r>
            <w:proofErr w:type="spellEnd"/>
            <w:r>
              <w:t xml:space="preserve"> let some territory go. Didn’t you say just last month that we ought to get rid of New York and California?</w:t>
            </w:r>
          </w:p>
        </w:tc>
      </w:tr>
      <w:tr w:rsidR="00D91273" w:rsidTr="0084378D">
        <w:tc>
          <w:tcPr>
            <w:tcW w:w="1255" w:type="dxa"/>
          </w:tcPr>
          <w:p w:rsidR="00D91273" w:rsidRDefault="00897574" w:rsidP="00D91273">
            <w:r>
              <w:t>01:25</w:t>
            </w:r>
          </w:p>
        </w:tc>
        <w:tc>
          <w:tcPr>
            <w:tcW w:w="1170" w:type="dxa"/>
          </w:tcPr>
          <w:p w:rsidR="00D91273" w:rsidRDefault="00D91273" w:rsidP="00D91273">
            <w:r>
              <w:t>Sam</w:t>
            </w:r>
          </w:p>
        </w:tc>
        <w:tc>
          <w:tcPr>
            <w:tcW w:w="6925" w:type="dxa"/>
          </w:tcPr>
          <w:p w:rsidR="00D91273" w:rsidRDefault="00D91273" w:rsidP="00D91273">
            <w:r>
              <w:t xml:space="preserve">Well, </w:t>
            </w:r>
            <w:proofErr w:type="gramStart"/>
            <w:r>
              <w:t>yeah</w:t>
            </w:r>
            <w:proofErr w:type="gramEnd"/>
            <w:r>
              <w:t xml:space="preserve"> I did, but-</w:t>
            </w:r>
            <w:r w:rsidR="00837CF1">
              <w:t xml:space="preserve"> [overlap]</w:t>
            </w:r>
          </w:p>
        </w:tc>
      </w:tr>
      <w:tr w:rsidR="00D91273" w:rsidTr="0084378D">
        <w:tc>
          <w:tcPr>
            <w:tcW w:w="1255" w:type="dxa"/>
          </w:tcPr>
          <w:p w:rsidR="00D91273" w:rsidRDefault="00897574" w:rsidP="00D91273">
            <w:r>
              <w:t>01:26</w:t>
            </w:r>
          </w:p>
        </w:tc>
        <w:tc>
          <w:tcPr>
            <w:tcW w:w="1170" w:type="dxa"/>
          </w:tcPr>
          <w:p w:rsidR="00D91273" w:rsidRDefault="00D91273" w:rsidP="00D91273">
            <w:r>
              <w:t>Leon</w:t>
            </w:r>
          </w:p>
        </w:tc>
        <w:tc>
          <w:tcPr>
            <w:tcW w:w="6925" w:type="dxa"/>
          </w:tcPr>
          <w:p w:rsidR="00D91273" w:rsidRDefault="00837CF1" w:rsidP="00D91273">
            <w:r>
              <w:t xml:space="preserve">[overlap] </w:t>
            </w:r>
            <w:proofErr w:type="spellStart"/>
            <w:r w:rsidR="00D91273">
              <w:t>Ain’t</w:t>
            </w:r>
            <w:proofErr w:type="spellEnd"/>
            <w:r w:rsidR="00D91273">
              <w:t xml:space="preserve"> that where-where all them foreign</w:t>
            </w:r>
            <w:r>
              <w:t>-</w:t>
            </w:r>
            <w:proofErr w:type="spellStart"/>
            <w:r>
              <w:t>ables</w:t>
            </w:r>
            <w:proofErr w:type="spellEnd"/>
            <w:r w:rsidR="00D91273">
              <w:t xml:space="preserve"> get into this country?</w:t>
            </w:r>
          </w:p>
        </w:tc>
      </w:tr>
      <w:tr w:rsidR="00D91273" w:rsidTr="0084378D">
        <w:tc>
          <w:tcPr>
            <w:tcW w:w="1255" w:type="dxa"/>
          </w:tcPr>
          <w:p w:rsidR="00D91273" w:rsidRDefault="00897574" w:rsidP="00D91273">
            <w:r>
              <w:t>01:</w:t>
            </w:r>
            <w:r w:rsidR="006E67E4">
              <w:t>29</w:t>
            </w:r>
          </w:p>
        </w:tc>
        <w:tc>
          <w:tcPr>
            <w:tcW w:w="1170" w:type="dxa"/>
          </w:tcPr>
          <w:p w:rsidR="00D91273" w:rsidRDefault="00D91273" w:rsidP="00D91273">
            <w:r>
              <w:t>Sam</w:t>
            </w:r>
          </w:p>
        </w:tc>
        <w:tc>
          <w:tcPr>
            <w:tcW w:w="6925" w:type="dxa"/>
          </w:tcPr>
          <w:p w:rsidR="00D91273" w:rsidRDefault="00D91273" w:rsidP="00D91273">
            <w:r>
              <w:t>Well, I have heard that, but-but</w:t>
            </w:r>
            <w:r w:rsidR="00443E8A">
              <w:t>,</w:t>
            </w:r>
            <w:r>
              <w:t xml:space="preserve"> now I-</w:t>
            </w:r>
          </w:p>
        </w:tc>
      </w:tr>
      <w:tr w:rsidR="00D91273" w:rsidTr="0084378D">
        <w:tc>
          <w:tcPr>
            <w:tcW w:w="1255" w:type="dxa"/>
          </w:tcPr>
          <w:p w:rsidR="00D91273" w:rsidRDefault="00897574" w:rsidP="00D91273">
            <w:r>
              <w:lastRenderedPageBreak/>
              <w:t>01:</w:t>
            </w:r>
            <w:r w:rsidR="006E67E4">
              <w:t>32</w:t>
            </w:r>
          </w:p>
        </w:tc>
        <w:tc>
          <w:tcPr>
            <w:tcW w:w="1170" w:type="dxa"/>
          </w:tcPr>
          <w:p w:rsidR="00D91273" w:rsidRDefault="00D91273" w:rsidP="00D91273">
            <w:r>
              <w:t>Leon</w:t>
            </w:r>
          </w:p>
        </w:tc>
        <w:tc>
          <w:tcPr>
            <w:tcW w:w="6925" w:type="dxa"/>
          </w:tcPr>
          <w:p w:rsidR="00D91273" w:rsidRDefault="00D91273" w:rsidP="00D91273">
            <w:pPr>
              <w:tabs>
                <w:tab w:val="left" w:pos="5933"/>
              </w:tabs>
            </w:pPr>
            <w:r>
              <w:t xml:space="preserve">Well-well, what-what was that you </w:t>
            </w:r>
            <w:proofErr w:type="gramStart"/>
            <w:r>
              <w:t>was</w:t>
            </w:r>
            <w:proofErr w:type="gramEnd"/>
            <w:r>
              <w:t xml:space="preserve"> </w:t>
            </w:r>
            <w:proofErr w:type="spellStart"/>
            <w:r>
              <w:t>tellin</w:t>
            </w:r>
            <w:proofErr w:type="spellEnd"/>
            <w:r>
              <w:t xml:space="preserve">’ me about things </w:t>
            </w:r>
            <w:proofErr w:type="spellStart"/>
            <w:r>
              <w:t>rollin</w:t>
            </w:r>
            <w:proofErr w:type="spellEnd"/>
            <w:r>
              <w:t>’ to California?</w:t>
            </w:r>
          </w:p>
        </w:tc>
      </w:tr>
      <w:tr w:rsidR="00D91273" w:rsidTr="0084378D">
        <w:tc>
          <w:tcPr>
            <w:tcW w:w="1255" w:type="dxa"/>
          </w:tcPr>
          <w:p w:rsidR="00D91273" w:rsidRDefault="006E67E4" w:rsidP="00D91273">
            <w:r>
              <w:t>01:36</w:t>
            </w:r>
          </w:p>
        </w:tc>
        <w:tc>
          <w:tcPr>
            <w:tcW w:w="1170" w:type="dxa"/>
          </w:tcPr>
          <w:p w:rsidR="00D91273" w:rsidRDefault="00D91273" w:rsidP="00D91273">
            <w:r>
              <w:t>Sam</w:t>
            </w:r>
          </w:p>
        </w:tc>
        <w:tc>
          <w:tcPr>
            <w:tcW w:w="6925" w:type="dxa"/>
          </w:tcPr>
          <w:p w:rsidR="00D91273" w:rsidRDefault="00D91273" w:rsidP="00D91273">
            <w:pPr>
              <w:tabs>
                <w:tab w:val="left" w:pos="5933"/>
              </w:tabs>
            </w:pPr>
            <w:r>
              <w:t xml:space="preserve">Well, I heard some feller </w:t>
            </w:r>
            <w:proofErr w:type="spellStart"/>
            <w:r>
              <w:t>sayin</w:t>
            </w:r>
            <w:proofErr w:type="spellEnd"/>
            <w:r>
              <w:t xml:space="preserve">’ on the television that-that this country is set in </w:t>
            </w:r>
            <w:r w:rsidR="00837CF1">
              <w:t xml:space="preserve">just </w:t>
            </w:r>
            <w:r>
              <w:t>such a way that everything loose rolls to southern California.</w:t>
            </w:r>
          </w:p>
        </w:tc>
      </w:tr>
      <w:tr w:rsidR="00D91273" w:rsidTr="0084378D">
        <w:tc>
          <w:tcPr>
            <w:tcW w:w="1255" w:type="dxa"/>
          </w:tcPr>
          <w:p w:rsidR="00D91273" w:rsidRDefault="006E67E4" w:rsidP="00D91273">
            <w:r>
              <w:t>01:</w:t>
            </w:r>
            <w:r w:rsidR="00CB2867">
              <w:t>46</w:t>
            </w:r>
          </w:p>
        </w:tc>
        <w:tc>
          <w:tcPr>
            <w:tcW w:w="1170" w:type="dxa"/>
          </w:tcPr>
          <w:p w:rsidR="00D91273" w:rsidRDefault="00D91273" w:rsidP="00D91273">
            <w:r>
              <w:t>Leon</w:t>
            </w:r>
          </w:p>
        </w:tc>
        <w:tc>
          <w:tcPr>
            <w:tcW w:w="6925" w:type="dxa"/>
          </w:tcPr>
          <w:p w:rsidR="00D91273" w:rsidRDefault="00D91273" w:rsidP="00D91273">
            <w:r>
              <w:t xml:space="preserve">Was that ole Harry </w:t>
            </w:r>
            <w:r w:rsidR="00837CF1">
              <w:t>reasonable</w:t>
            </w:r>
            <w:r>
              <w:t xml:space="preserve"> or</w:t>
            </w:r>
            <w:r w:rsidR="00837CF1">
              <w:t>-or</w:t>
            </w:r>
            <w:r>
              <w:t xml:space="preserve"> one of them new</w:t>
            </w:r>
            <w:r w:rsidR="00837CF1">
              <w:t>s</w:t>
            </w:r>
            <w:r>
              <w:t xml:space="preserve"> people?</w:t>
            </w:r>
          </w:p>
        </w:tc>
      </w:tr>
      <w:tr w:rsidR="00D91273" w:rsidTr="0084378D">
        <w:tc>
          <w:tcPr>
            <w:tcW w:w="1255" w:type="dxa"/>
          </w:tcPr>
          <w:p w:rsidR="00D91273" w:rsidRDefault="006E67E4" w:rsidP="00D91273">
            <w:r>
              <w:t>01:</w:t>
            </w:r>
            <w:r w:rsidR="00CB2867">
              <w:t>4</w:t>
            </w:r>
            <w:r w:rsidR="00A506F8">
              <w:t>9</w:t>
            </w:r>
          </w:p>
        </w:tc>
        <w:tc>
          <w:tcPr>
            <w:tcW w:w="1170" w:type="dxa"/>
          </w:tcPr>
          <w:p w:rsidR="00D91273" w:rsidRDefault="00D91273" w:rsidP="00D91273">
            <w:r>
              <w:t>Sam</w:t>
            </w:r>
          </w:p>
        </w:tc>
        <w:tc>
          <w:tcPr>
            <w:tcW w:w="6925" w:type="dxa"/>
          </w:tcPr>
          <w:p w:rsidR="00D91273" w:rsidRDefault="00D91273" w:rsidP="00D91273">
            <w:r>
              <w:t>No, I think it’s Bob Hope or one of them unreasonable people, but it sounded sensible to me.</w:t>
            </w:r>
          </w:p>
        </w:tc>
      </w:tr>
      <w:tr w:rsidR="00D91273" w:rsidTr="0084378D">
        <w:tc>
          <w:tcPr>
            <w:tcW w:w="1255" w:type="dxa"/>
          </w:tcPr>
          <w:p w:rsidR="00D91273" w:rsidRDefault="006E67E4" w:rsidP="00D91273">
            <w:r>
              <w:t>01:</w:t>
            </w:r>
            <w:r w:rsidR="00A506F8">
              <w:t>55</w:t>
            </w:r>
          </w:p>
        </w:tc>
        <w:tc>
          <w:tcPr>
            <w:tcW w:w="1170" w:type="dxa"/>
          </w:tcPr>
          <w:p w:rsidR="00D91273" w:rsidRDefault="00D91273" w:rsidP="00D91273">
            <w:r>
              <w:t>Leon</w:t>
            </w:r>
          </w:p>
        </w:tc>
        <w:tc>
          <w:tcPr>
            <w:tcW w:w="6925" w:type="dxa"/>
          </w:tcPr>
          <w:p w:rsidR="00D91273" w:rsidRDefault="00D91273" w:rsidP="00D91273">
            <w:r>
              <w:t xml:space="preserve">Well, </w:t>
            </w:r>
            <w:r w:rsidR="00837CF1">
              <w:t>seems like sometimes</w:t>
            </w:r>
            <w:r>
              <w:t xml:space="preserve"> there’s more truth in one of them comedy shows than it is in the news.</w:t>
            </w:r>
          </w:p>
        </w:tc>
      </w:tr>
      <w:tr w:rsidR="00D91273" w:rsidTr="0084378D">
        <w:tc>
          <w:tcPr>
            <w:tcW w:w="1255" w:type="dxa"/>
          </w:tcPr>
          <w:p w:rsidR="00D91273" w:rsidRDefault="00A506F8" w:rsidP="00D91273">
            <w:r>
              <w:t>02:00</w:t>
            </w:r>
          </w:p>
        </w:tc>
        <w:tc>
          <w:tcPr>
            <w:tcW w:w="1170" w:type="dxa"/>
          </w:tcPr>
          <w:p w:rsidR="00D91273" w:rsidRDefault="00D91273" w:rsidP="00D91273">
            <w:r>
              <w:t>Sam</w:t>
            </w:r>
          </w:p>
        </w:tc>
        <w:tc>
          <w:tcPr>
            <w:tcW w:w="6925" w:type="dxa"/>
          </w:tcPr>
          <w:p w:rsidR="00D91273" w:rsidRDefault="00D91273" w:rsidP="00D91273">
            <w:r>
              <w:t>Yeah, but the news is usually funnier. If you’ve mind to laugh.</w:t>
            </w:r>
          </w:p>
        </w:tc>
      </w:tr>
      <w:tr w:rsidR="00D91273" w:rsidTr="0084378D">
        <w:tc>
          <w:tcPr>
            <w:tcW w:w="1255" w:type="dxa"/>
          </w:tcPr>
          <w:p w:rsidR="00D91273" w:rsidRDefault="00A506F8" w:rsidP="00D91273">
            <w:r>
              <w:t>02:04</w:t>
            </w:r>
          </w:p>
        </w:tc>
        <w:tc>
          <w:tcPr>
            <w:tcW w:w="1170" w:type="dxa"/>
          </w:tcPr>
          <w:p w:rsidR="00D91273" w:rsidRDefault="00D91273" w:rsidP="00D91273">
            <w:r>
              <w:t>Leon</w:t>
            </w:r>
          </w:p>
        </w:tc>
        <w:tc>
          <w:tcPr>
            <w:tcW w:w="6925" w:type="dxa"/>
          </w:tcPr>
          <w:p w:rsidR="00D91273" w:rsidRDefault="00837CF1" w:rsidP="00D91273">
            <w:r>
              <w:t>Now, t</w:t>
            </w:r>
            <w:r w:rsidR="00D91273">
              <w:t xml:space="preserve">hat’s one problem, Sam. Too many people </w:t>
            </w:r>
            <w:proofErr w:type="spellStart"/>
            <w:r w:rsidR="00D91273">
              <w:t>laughin</w:t>
            </w:r>
            <w:proofErr w:type="spellEnd"/>
            <w:r w:rsidR="00D91273">
              <w:t xml:space="preserve">’ that </w:t>
            </w:r>
            <w:r>
              <w:t>or-or</w:t>
            </w:r>
            <w:r w:rsidR="00D91273">
              <w:t xml:space="preserve"> </w:t>
            </w:r>
            <w:proofErr w:type="spellStart"/>
            <w:r w:rsidR="00D91273">
              <w:t>knowin</w:t>
            </w:r>
            <w:proofErr w:type="spellEnd"/>
            <w:r w:rsidR="00D91273">
              <w:t>’ serious things like</w:t>
            </w:r>
            <w:r>
              <w:t xml:space="preserve"> [unintelligible]</w:t>
            </w:r>
            <w:r w:rsidR="00D91273">
              <w:t>-</w:t>
            </w:r>
            <w:r>
              <w:t xml:space="preserve"> [overlap]</w:t>
            </w:r>
          </w:p>
        </w:tc>
      </w:tr>
      <w:tr w:rsidR="00D91273" w:rsidTr="0084378D">
        <w:tc>
          <w:tcPr>
            <w:tcW w:w="1255" w:type="dxa"/>
          </w:tcPr>
          <w:p w:rsidR="00D91273" w:rsidRDefault="00A506F8" w:rsidP="00D91273">
            <w:r>
              <w:t>02:10</w:t>
            </w:r>
          </w:p>
        </w:tc>
        <w:tc>
          <w:tcPr>
            <w:tcW w:w="1170" w:type="dxa"/>
          </w:tcPr>
          <w:p w:rsidR="00D91273" w:rsidRDefault="00D91273" w:rsidP="00D91273">
            <w:r>
              <w:t>Sam</w:t>
            </w:r>
          </w:p>
        </w:tc>
        <w:tc>
          <w:tcPr>
            <w:tcW w:w="6925" w:type="dxa"/>
          </w:tcPr>
          <w:p w:rsidR="00D91273" w:rsidRDefault="00837CF1" w:rsidP="00D91273">
            <w:r>
              <w:t xml:space="preserve">[overlap] </w:t>
            </w:r>
            <w:r w:rsidR="00D91273">
              <w:t xml:space="preserve">Well, now Leon, you’re </w:t>
            </w:r>
            <w:proofErr w:type="spellStart"/>
            <w:r w:rsidR="00D91273">
              <w:t>beginnin</w:t>
            </w:r>
            <w:proofErr w:type="spellEnd"/>
            <w:r w:rsidR="00D91273">
              <w:t>’ to sound like a preacher. You know that?</w:t>
            </w:r>
          </w:p>
        </w:tc>
      </w:tr>
      <w:tr w:rsidR="00D91273" w:rsidTr="0084378D">
        <w:tc>
          <w:tcPr>
            <w:tcW w:w="1255" w:type="dxa"/>
          </w:tcPr>
          <w:p w:rsidR="00D91273" w:rsidRDefault="00A506F8" w:rsidP="00D91273">
            <w:r>
              <w:t>02:13</w:t>
            </w:r>
          </w:p>
        </w:tc>
        <w:tc>
          <w:tcPr>
            <w:tcW w:w="1170" w:type="dxa"/>
          </w:tcPr>
          <w:p w:rsidR="00D91273" w:rsidRDefault="00D91273" w:rsidP="00D91273">
            <w:r>
              <w:t>Leon</w:t>
            </w:r>
          </w:p>
        </w:tc>
        <w:tc>
          <w:tcPr>
            <w:tcW w:w="6925" w:type="dxa"/>
          </w:tcPr>
          <w:p w:rsidR="00D91273" w:rsidRDefault="00D91273" w:rsidP="00D91273">
            <w:r>
              <w:t>Well, I am a preacher.</w:t>
            </w:r>
          </w:p>
        </w:tc>
      </w:tr>
      <w:tr w:rsidR="00D91273" w:rsidTr="0084378D">
        <w:tc>
          <w:tcPr>
            <w:tcW w:w="1255" w:type="dxa"/>
          </w:tcPr>
          <w:p w:rsidR="00D91273" w:rsidRDefault="00A506F8" w:rsidP="00D91273">
            <w:r>
              <w:t>02:15</w:t>
            </w:r>
          </w:p>
        </w:tc>
        <w:tc>
          <w:tcPr>
            <w:tcW w:w="1170" w:type="dxa"/>
          </w:tcPr>
          <w:p w:rsidR="00D91273" w:rsidRDefault="00D91273" w:rsidP="00D91273">
            <w:r>
              <w:t>Sam</w:t>
            </w:r>
          </w:p>
        </w:tc>
        <w:tc>
          <w:tcPr>
            <w:tcW w:w="6925" w:type="dxa"/>
          </w:tcPr>
          <w:p w:rsidR="00D91273" w:rsidRDefault="00D91273" w:rsidP="00D91273">
            <w:r>
              <w:t xml:space="preserve">Well, now that don’t mean you have to sound like one. Now, Leon, </w:t>
            </w:r>
            <w:proofErr w:type="spellStart"/>
            <w:r>
              <w:t>durin</w:t>
            </w:r>
            <w:proofErr w:type="spellEnd"/>
            <w:r>
              <w:t>’ the week you’re just one of us.</w:t>
            </w:r>
          </w:p>
        </w:tc>
      </w:tr>
      <w:tr w:rsidR="00D91273" w:rsidTr="0084378D">
        <w:tc>
          <w:tcPr>
            <w:tcW w:w="1255" w:type="dxa"/>
          </w:tcPr>
          <w:p w:rsidR="00D91273" w:rsidRDefault="00A506F8" w:rsidP="00D91273">
            <w:r>
              <w:t>02:20</w:t>
            </w:r>
          </w:p>
        </w:tc>
        <w:tc>
          <w:tcPr>
            <w:tcW w:w="1170" w:type="dxa"/>
          </w:tcPr>
          <w:p w:rsidR="00D91273" w:rsidRDefault="00D91273" w:rsidP="00D91273"/>
        </w:tc>
        <w:tc>
          <w:tcPr>
            <w:tcW w:w="6925" w:type="dxa"/>
          </w:tcPr>
          <w:p w:rsidR="00D91273" w:rsidRDefault="00D91273" w:rsidP="00D91273">
            <w:r>
              <w:t>[music]</w:t>
            </w:r>
          </w:p>
        </w:tc>
      </w:tr>
      <w:tr w:rsidR="00D91273" w:rsidTr="0084378D">
        <w:tc>
          <w:tcPr>
            <w:tcW w:w="1255" w:type="dxa"/>
          </w:tcPr>
          <w:p w:rsidR="00D91273" w:rsidRDefault="00A506F8" w:rsidP="00D91273">
            <w:r>
              <w:t>02:30</w:t>
            </w:r>
          </w:p>
        </w:tc>
        <w:tc>
          <w:tcPr>
            <w:tcW w:w="1170" w:type="dxa"/>
          </w:tcPr>
          <w:p w:rsidR="00D91273" w:rsidRDefault="00D91273" w:rsidP="00D91273"/>
        </w:tc>
        <w:tc>
          <w:tcPr>
            <w:tcW w:w="6925" w:type="dxa"/>
          </w:tcPr>
          <w:p w:rsidR="00D91273" w:rsidRDefault="00D91273" w:rsidP="00D91273">
            <w:r>
              <w:t>[music fades out, then repeats]</w:t>
            </w:r>
          </w:p>
        </w:tc>
      </w:tr>
      <w:tr w:rsidR="00D91273" w:rsidTr="0084378D">
        <w:tc>
          <w:tcPr>
            <w:tcW w:w="1255" w:type="dxa"/>
          </w:tcPr>
          <w:p w:rsidR="00D91273" w:rsidRDefault="00A506F8" w:rsidP="00D91273">
            <w:r>
              <w:t>02:40</w:t>
            </w:r>
          </w:p>
        </w:tc>
        <w:tc>
          <w:tcPr>
            <w:tcW w:w="1170" w:type="dxa"/>
          </w:tcPr>
          <w:p w:rsidR="00D91273" w:rsidRDefault="00D91273" w:rsidP="00D91273">
            <w:r>
              <w:t>Sam</w:t>
            </w:r>
          </w:p>
        </w:tc>
        <w:tc>
          <w:tcPr>
            <w:tcW w:w="6925" w:type="dxa"/>
          </w:tcPr>
          <w:p w:rsidR="00D91273" w:rsidRDefault="00D91273" w:rsidP="00D91273">
            <w:r>
              <w:t>Now Leon, you ought to watch champion</w:t>
            </w:r>
            <w:r w:rsidR="00443E8A">
              <w:t>s</w:t>
            </w:r>
            <w:r>
              <w:t xml:space="preserve">hip </w:t>
            </w:r>
            <w:proofErr w:type="spellStart"/>
            <w:r>
              <w:t>wrestlin</w:t>
            </w:r>
            <w:proofErr w:type="spellEnd"/>
            <w:r>
              <w:t>’. There’s lots to be learned.</w:t>
            </w:r>
          </w:p>
        </w:tc>
      </w:tr>
      <w:tr w:rsidR="00D91273" w:rsidTr="0084378D">
        <w:tc>
          <w:tcPr>
            <w:tcW w:w="1255" w:type="dxa"/>
          </w:tcPr>
          <w:p w:rsidR="00D91273" w:rsidRDefault="00A506F8" w:rsidP="00D91273">
            <w:r>
              <w:t>02:45</w:t>
            </w:r>
          </w:p>
        </w:tc>
        <w:tc>
          <w:tcPr>
            <w:tcW w:w="1170" w:type="dxa"/>
          </w:tcPr>
          <w:p w:rsidR="00D91273" w:rsidRDefault="007812F3" w:rsidP="00D91273">
            <w:r>
              <w:t>Leon</w:t>
            </w:r>
          </w:p>
        </w:tc>
        <w:tc>
          <w:tcPr>
            <w:tcW w:w="6925" w:type="dxa"/>
          </w:tcPr>
          <w:p w:rsidR="00D91273" w:rsidRDefault="00D91273" w:rsidP="00D91273">
            <w:r>
              <w:t>Like what, Sam?</w:t>
            </w:r>
          </w:p>
        </w:tc>
      </w:tr>
      <w:tr w:rsidR="00D91273" w:rsidTr="0084378D">
        <w:tc>
          <w:tcPr>
            <w:tcW w:w="1255" w:type="dxa"/>
          </w:tcPr>
          <w:p w:rsidR="00D91273" w:rsidRDefault="00A506F8" w:rsidP="00D91273">
            <w:r>
              <w:t>02:46</w:t>
            </w:r>
          </w:p>
        </w:tc>
        <w:tc>
          <w:tcPr>
            <w:tcW w:w="1170" w:type="dxa"/>
          </w:tcPr>
          <w:p w:rsidR="00D91273" w:rsidRDefault="007812F3" w:rsidP="00D91273">
            <w:r>
              <w:t>Sam</w:t>
            </w:r>
          </w:p>
        </w:tc>
        <w:tc>
          <w:tcPr>
            <w:tcW w:w="6925" w:type="dxa"/>
          </w:tcPr>
          <w:p w:rsidR="00D91273" w:rsidRDefault="00D91273" w:rsidP="00D91273">
            <w:r>
              <w:t>Well, well now, when that communist from Chicago</w:t>
            </w:r>
            <w:r w:rsidR="007812F3">
              <w:t xml:space="preserve"> wrestles that cowboy, for instance. The</w:t>
            </w:r>
            <w:r w:rsidR="00837CF1">
              <w:t>-the</w:t>
            </w:r>
            <w:r w:rsidR="007812F3">
              <w:t xml:space="preserve"> communist always uses dirty tactics</w:t>
            </w:r>
            <w:r w:rsidR="00443E8A">
              <w:t>, an’</w:t>
            </w:r>
            <w:r w:rsidR="007812F3">
              <w:t xml:space="preserve"> just about the time the cowboy</w:t>
            </w:r>
            <w:r w:rsidR="00443E8A">
              <w:t>’</w:t>
            </w:r>
            <w:r w:rsidR="007812F3">
              <w:t xml:space="preserve">s </w:t>
            </w:r>
            <w:proofErr w:type="spellStart"/>
            <w:r w:rsidR="007812F3">
              <w:t>gettin</w:t>
            </w:r>
            <w:proofErr w:type="spellEnd"/>
            <w:r w:rsidR="007812F3">
              <w:t>’ the best of him with his high heeled boots</w:t>
            </w:r>
            <w:r w:rsidR="00443E8A">
              <w:t>,</w:t>
            </w:r>
            <w:r w:rsidR="007812F3">
              <w:t xml:space="preserve"> </w:t>
            </w:r>
            <w:r w:rsidR="00443E8A">
              <w:t>t</w:t>
            </w:r>
            <w:r w:rsidR="007812F3">
              <w:t>hat Japanese feller always jumps in there with his karate chops</w:t>
            </w:r>
            <w:r w:rsidR="00443E8A">
              <w:t>-a</w:t>
            </w:r>
            <w:bookmarkStart w:id="0" w:name="_GoBack"/>
            <w:bookmarkEnd w:id="0"/>
            <w:r w:rsidR="007812F3">
              <w:t xml:space="preserve">nd that’s </w:t>
            </w:r>
            <w:proofErr w:type="spellStart"/>
            <w:r w:rsidR="007812F3">
              <w:t>unlegal</w:t>
            </w:r>
            <w:proofErr w:type="spellEnd"/>
            <w:r w:rsidR="007812F3">
              <w:t xml:space="preserve"> [sic] too, </w:t>
            </w:r>
            <w:proofErr w:type="spellStart"/>
            <w:r w:rsidR="007812F3">
              <w:t>ya</w:t>
            </w:r>
            <w:proofErr w:type="spellEnd"/>
            <w:r w:rsidR="007812F3">
              <w:t>’ know</w:t>
            </w:r>
            <w:r w:rsidR="00443E8A">
              <w:t>-a</w:t>
            </w:r>
            <w:r w:rsidR="007812F3">
              <w:t>nd the match always ends with another cowboy or that black wrestler, that pork chop</w:t>
            </w:r>
            <w:r w:rsidR="00443E8A">
              <w:t xml:space="preserve"> </w:t>
            </w:r>
            <w:r w:rsidR="007812F3">
              <w:t xml:space="preserve">what’s his name, </w:t>
            </w:r>
            <w:proofErr w:type="spellStart"/>
            <w:r w:rsidR="007812F3">
              <w:t>comin</w:t>
            </w:r>
            <w:proofErr w:type="spellEnd"/>
            <w:r w:rsidR="007812F3">
              <w:t xml:space="preserve">’ in there </w:t>
            </w:r>
            <w:proofErr w:type="spellStart"/>
            <w:r w:rsidR="007812F3">
              <w:t>beatin</w:t>
            </w:r>
            <w:proofErr w:type="spellEnd"/>
            <w:r w:rsidR="007812F3">
              <w:t xml:space="preserve">’ up the dirty wrestlers with chairs. I </w:t>
            </w:r>
            <w:r w:rsidR="00981C7A">
              <w:t xml:space="preserve">[door slams] </w:t>
            </w:r>
            <w:r w:rsidR="007812F3">
              <w:t xml:space="preserve">tell </w:t>
            </w:r>
            <w:proofErr w:type="spellStart"/>
            <w:r w:rsidR="007812F3">
              <w:t>ya</w:t>
            </w:r>
            <w:proofErr w:type="spellEnd"/>
            <w:r w:rsidR="007812F3">
              <w:t xml:space="preserve">’, Leon, you can learn right from wrong </w:t>
            </w:r>
            <w:proofErr w:type="spellStart"/>
            <w:r w:rsidR="007812F3">
              <w:t>watchin</w:t>
            </w:r>
            <w:proofErr w:type="spellEnd"/>
            <w:r w:rsidR="007812F3">
              <w:t>’ that program.</w:t>
            </w:r>
          </w:p>
        </w:tc>
      </w:tr>
      <w:tr w:rsidR="00D91273" w:rsidTr="0084378D">
        <w:tc>
          <w:tcPr>
            <w:tcW w:w="1255" w:type="dxa"/>
          </w:tcPr>
          <w:p w:rsidR="00D91273" w:rsidRDefault="00A506F8" w:rsidP="00D91273">
            <w:r>
              <w:t>02:17</w:t>
            </w:r>
          </w:p>
        </w:tc>
        <w:tc>
          <w:tcPr>
            <w:tcW w:w="1170" w:type="dxa"/>
          </w:tcPr>
          <w:p w:rsidR="00D91273" w:rsidRDefault="00D91273" w:rsidP="00D91273"/>
        </w:tc>
        <w:tc>
          <w:tcPr>
            <w:tcW w:w="6925" w:type="dxa"/>
          </w:tcPr>
          <w:p w:rsidR="00D91273" w:rsidRDefault="007812F3" w:rsidP="00D91273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B53AF"/>
    <w:rsid w:val="001A0C8C"/>
    <w:rsid w:val="001B63F5"/>
    <w:rsid w:val="002507CC"/>
    <w:rsid w:val="002F534E"/>
    <w:rsid w:val="003768EC"/>
    <w:rsid w:val="004037CB"/>
    <w:rsid w:val="00433DF0"/>
    <w:rsid w:val="00443E8A"/>
    <w:rsid w:val="004E6361"/>
    <w:rsid w:val="006B49E5"/>
    <w:rsid w:val="006C46EF"/>
    <w:rsid w:val="006E67E4"/>
    <w:rsid w:val="0070550F"/>
    <w:rsid w:val="007323BE"/>
    <w:rsid w:val="007812F3"/>
    <w:rsid w:val="00837CF1"/>
    <w:rsid w:val="0084378D"/>
    <w:rsid w:val="0089060E"/>
    <w:rsid w:val="00897574"/>
    <w:rsid w:val="00981C7A"/>
    <w:rsid w:val="009A1EDA"/>
    <w:rsid w:val="009F7608"/>
    <w:rsid w:val="00A506F8"/>
    <w:rsid w:val="00BD3E6C"/>
    <w:rsid w:val="00C73609"/>
    <w:rsid w:val="00CB2867"/>
    <w:rsid w:val="00D05938"/>
    <w:rsid w:val="00D91273"/>
    <w:rsid w:val="00EC7A1C"/>
    <w:rsid w:val="00F15AB9"/>
    <w:rsid w:val="00F62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F0F29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2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1T02:17:00Z</dcterms:created>
  <dcterms:modified xsi:type="dcterms:W3CDTF">2022-09-21T02:17:00Z</dcterms:modified>
</cp:coreProperties>
</file>